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3F4A3F9C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конкурс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овратних средстава грађанима (домаћинствима) за реализацију мера смањења загађења ваздуха пореклом из индивидуалних извора у 2023. години на територији општине Пожега</w:t>
      </w:r>
      <w:r w:rsid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Start w:id="0" w:name="_GoBack"/>
      <w:bookmarkEnd w:id="0"/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A1D62"/>
    <w:rsid w:val="00666953"/>
    <w:rsid w:val="006A658A"/>
    <w:rsid w:val="007463AB"/>
    <w:rsid w:val="007D4ACB"/>
    <w:rsid w:val="007E24B3"/>
    <w:rsid w:val="00964543"/>
    <w:rsid w:val="009B1E73"/>
    <w:rsid w:val="00AA0C83"/>
    <w:rsid w:val="00AA0CA6"/>
    <w:rsid w:val="00AD3B88"/>
    <w:rsid w:val="00BA1D68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11</cp:revision>
  <dcterms:created xsi:type="dcterms:W3CDTF">2022-03-22T15:14:00Z</dcterms:created>
  <dcterms:modified xsi:type="dcterms:W3CDTF">2023-08-18T06:33:00Z</dcterms:modified>
</cp:coreProperties>
</file>